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ndice Mea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di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a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3 Tall Timbers Rd Schaumburg 601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ans.candic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6699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leig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